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composite-page-104"/>
    <w:bookmarkStart w:id="35" w:name="review-questions"/>
    <w:p>
      <w:pPr>
        <w:pStyle w:val="Heading2"/>
      </w:pPr>
      <w:r>
        <w:t xml:space="preserve">Review Questions</w:t>
      </w:r>
    </w:p>
    <w:bookmarkStart w:id="22" w:name="fs-idm13786592"/>
    <w:bookmarkStart w:id="21" w:name="fs-idm119044992"/>
    <w:bookmarkStart w:id="20" w:name="fs-idm6565648"/>
    <w:p>
      <w:pPr>
        <w:pStyle w:val="FirstParagraph"/>
      </w:pPr>
      <w:r>
        <w:t xml:space="preserve">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rational ignorance discourage voting?</w:t>
      </w:r>
    </w:p>
    <w:bookmarkEnd w:id="20"/>
    <w:bookmarkEnd w:id="21"/>
    <w:bookmarkEnd w:id="22"/>
    <w:bookmarkStart w:id="29" w:name="fs-idm16487632"/>
    <w:bookmarkStart w:id="24" w:name="fs-idp61353904"/>
    <w:bookmarkStart w:id="23" w:name="fs-idp142635984"/>
    <w:p>
      <w:pPr>
        <w:pStyle w:val="TextBody"/>
      </w:pPr>
      <w:r>
        <w:t xml:space="preserve">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can a small special interest group win in a situation of majority voting when the benefits it seeks flow only to a small group?</w:t>
      </w:r>
    </w:p>
    <w:bookmarkEnd w:id="23"/>
    <w:bookmarkEnd w:id="24"/>
    <w:bookmarkStart w:id="26" w:name="fs-idp106543520"/>
    <w:bookmarkStart w:id="25" w:name="fs-idp102326704"/>
    <w:p>
      <w:pPr>
        <w:pStyle w:val="TextBody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can pork-barrel spending occur in a situation of majority voting when it benefits only a small group?</w:t>
      </w:r>
    </w:p>
    <w:bookmarkEnd w:id="25"/>
    <w:bookmarkEnd w:id="26"/>
    <w:bookmarkStart w:id="28" w:name="fs-idm29963888"/>
    <w:bookmarkStart w:id="27" w:name="fs-idp72248480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do legislators vote for spending projects in districts that are not their own?</w:t>
      </w:r>
    </w:p>
    <w:bookmarkEnd w:id="27"/>
    <w:bookmarkEnd w:id="28"/>
    <w:bookmarkEnd w:id="29"/>
    <w:bookmarkStart w:id="34" w:name="fs-idp4212080"/>
    <w:bookmarkStart w:id="31" w:name="fs-idp4212960"/>
    <w:bookmarkStart w:id="30" w:name="fs-idp4213216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does a voting cycle make it impossible to decide on a majority-approved choice?</w:t>
      </w:r>
    </w:p>
    <w:bookmarkEnd w:id="30"/>
    <w:bookmarkEnd w:id="31"/>
    <w:bookmarkStart w:id="33" w:name="fs-idp4214112"/>
    <w:bookmarkStart w:id="32" w:name="fs-idp4214368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a government agency raise revenue differently from a private company, and how does that affect the way government makes decisions compared to business decisions?</w:t>
      </w:r>
    </w:p>
    <w:bookmarkEnd w:id="32"/>
    <w:bookmarkEnd w:id="33"/>
    <w:bookmarkEnd w:id="34"/>
    <w:bookmarkEnd w:id="35"/>
    <w:bookmarkEnd w:id="36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20Z</dcterms:created>
  <dcterms:modified xsi:type="dcterms:W3CDTF">2023-01-13T15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